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4409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8a9626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b9a33c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676e512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507b0a7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424a969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da7fdfc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7120447f"/>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8:49:59Z</dcterms:created>
  <dcterms:modified xsi:type="dcterms:W3CDTF">2022-01-19T18:49:59Z</dcterms:modified>
</cp:coreProperties>
</file>